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quita wol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qu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l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9 North Central Avenue, Chicago, IL, USA Chicago 606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wolf1297@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455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h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